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4318"/>
      </w:tblGrid>
      <w:tr w:rsidR="00812546" w:rsidRPr="00DD3EAE" w14:paraId="37C235D3" w14:textId="77777777" w:rsidTr="007078BA">
        <w:trPr>
          <w:trHeight w:val="611"/>
        </w:trPr>
        <w:tc>
          <w:tcPr>
            <w:tcW w:w="5845" w:type="dxa"/>
            <w:vMerge w:val="restart"/>
          </w:tcPr>
          <w:p w14:paraId="53415825" w14:textId="7E198879" w:rsidR="00812546" w:rsidRPr="00812546" w:rsidRDefault="00812546" w:rsidP="007078BA">
            <w:pPr>
              <w:rPr>
                <w:rFonts w:cstheme="minorHAnsi"/>
              </w:rPr>
            </w:pPr>
            <w:r w:rsidRPr="00812546">
              <w:rPr>
                <w:rFonts w:cstheme="minorHAnsi"/>
                <w:noProof/>
              </w:rPr>
              <w:drawing>
                <wp:inline distT="0" distB="0" distL="0" distR="0" wp14:anchorId="2447CE7C" wp14:editId="01ED5EC4">
                  <wp:extent cx="1468198" cy="872197"/>
                  <wp:effectExtent l="0" t="0" r="0" b="4445"/>
                  <wp:docPr id="4" name="Picture 3" descr="Visa källbil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C8D9D9-4009-43FF-8D0B-AECF2ACA90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55C8D9D9-4009-43FF-8D0B-AECF2ACA900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0670" cy="8796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5" w:type="dxa"/>
            <w:vMerge w:val="restart"/>
            <w:vAlign w:val="center"/>
          </w:tcPr>
          <w:p w14:paraId="0CDF739D" w14:textId="213B1F18" w:rsidR="00812546" w:rsidRPr="00B81A07" w:rsidRDefault="00812546" w:rsidP="00DD3EAE">
            <w:pPr>
              <w:rPr>
                <w:rFonts w:cstheme="minorHAnsi"/>
              </w:rPr>
            </w:pPr>
            <w:r w:rsidRPr="00812546">
              <w:rPr>
                <w:b/>
                <w:color w:val="000000"/>
                <w:sz w:val="28"/>
                <w:szCs w:val="28"/>
              </w:rPr>
              <w:t xml:space="preserve">743 Företagets adress och namn, land, </w:t>
            </w:r>
            <w:r>
              <w:rPr>
                <w:color w:val="000000"/>
                <w:sz w:val="20"/>
                <w:szCs w:val="20"/>
              </w:rPr>
              <w:t>ort E-postadress för kontakter</w:t>
            </w:r>
          </w:p>
        </w:tc>
        <w:tc>
          <w:tcPr>
            <w:tcW w:w="4318" w:type="dxa"/>
          </w:tcPr>
          <w:p w14:paraId="7362FE49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</w:tr>
      <w:tr w:rsidR="00812546" w:rsidRPr="00812546" w14:paraId="0949A283" w14:textId="77777777" w:rsidTr="007078BA">
        <w:tc>
          <w:tcPr>
            <w:tcW w:w="5845" w:type="dxa"/>
            <w:vMerge/>
          </w:tcPr>
          <w:p w14:paraId="3097AA82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  <w:tc>
          <w:tcPr>
            <w:tcW w:w="4865" w:type="dxa"/>
            <w:vMerge/>
          </w:tcPr>
          <w:p w14:paraId="4575024F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  <w:tc>
          <w:tcPr>
            <w:tcW w:w="4318" w:type="dxa"/>
          </w:tcPr>
          <w:p w14:paraId="34E67CAC" w14:textId="3B513DFE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 w:rsidRPr="00812546">
              <w:t>Datum: Dag/Månad/År</w:t>
            </w:r>
          </w:p>
        </w:tc>
      </w:tr>
      <w:tr w:rsidR="00812546" w:rsidRPr="00DD3EAE" w14:paraId="71612E1E" w14:textId="77777777" w:rsidTr="007078BA">
        <w:tc>
          <w:tcPr>
            <w:tcW w:w="5845" w:type="dxa"/>
            <w:vMerge/>
          </w:tcPr>
          <w:p w14:paraId="68EC2EC4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47CAF15D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4F9A66A9" w14:textId="38385872" w:rsidR="00812546" w:rsidRPr="00B81A07" w:rsidRDefault="00812546" w:rsidP="007078BA">
            <w:pPr>
              <w:rPr>
                <w:rFonts w:cstheme="minorHAnsi"/>
              </w:rPr>
            </w:pPr>
            <w:r w:rsidRPr="00812546">
              <w:t xml:space="preserve">Tid: Den </w:t>
            </w:r>
            <w:r>
              <w:rPr>
                <w:color w:val="000000"/>
                <w:sz w:val="24"/>
                <w:szCs w:val="24"/>
              </w:rPr>
              <w:t>exakta tiden för kompilering</w:t>
            </w:r>
          </w:p>
        </w:tc>
      </w:tr>
      <w:tr w:rsidR="00812546" w:rsidRPr="00DD3EAE" w14:paraId="5B5DFEFF" w14:textId="77777777" w:rsidTr="007078BA">
        <w:tc>
          <w:tcPr>
            <w:tcW w:w="5845" w:type="dxa"/>
            <w:vMerge/>
          </w:tcPr>
          <w:p w14:paraId="3833351A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  <w:tc>
          <w:tcPr>
            <w:tcW w:w="4865" w:type="dxa"/>
            <w:vMerge/>
          </w:tcPr>
          <w:p w14:paraId="1F88F832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  <w:tc>
          <w:tcPr>
            <w:tcW w:w="4318" w:type="dxa"/>
          </w:tcPr>
          <w:p w14:paraId="64A65028" w14:textId="77777777" w:rsidR="00812546" w:rsidRPr="00B81A07" w:rsidRDefault="00812546" w:rsidP="007078BA">
            <w:pPr>
              <w:rPr>
                <w:rFonts w:cstheme="minorHAnsi"/>
              </w:rPr>
            </w:pPr>
          </w:p>
        </w:tc>
      </w:tr>
    </w:tbl>
    <w:p w14:paraId="400C6F21" w14:textId="77777777" w:rsidR="00812546" w:rsidRPr="00B81A07" w:rsidRDefault="00812546" w:rsidP="007078BA">
      <w:pPr>
        <w:spacing w:after="0"/>
        <w:rPr>
          <w:rFonts w:cstheme="minorHAnsi"/>
        </w:rPr>
      </w:pPr>
    </w:p>
    <w:tbl>
      <w:tblPr>
        <w:tblW w:w="15295" w:type="dxa"/>
        <w:tblLayout w:type="fixed"/>
        <w:tblLook w:val="04A0" w:firstRow="1" w:lastRow="0" w:firstColumn="1" w:lastColumn="0" w:noHBand="0" w:noVBand="1"/>
      </w:tblPr>
      <w:tblGrid>
        <w:gridCol w:w="1885"/>
        <w:gridCol w:w="1796"/>
        <w:gridCol w:w="1894"/>
        <w:gridCol w:w="1791"/>
        <w:gridCol w:w="2169"/>
        <w:gridCol w:w="1800"/>
        <w:gridCol w:w="2070"/>
        <w:gridCol w:w="1890"/>
      </w:tblGrid>
      <w:tr w:rsidR="00812546" w:rsidRPr="00812546" w14:paraId="19B4C6A9" w14:textId="77777777" w:rsidTr="00DD3EAE">
        <w:trPr>
          <w:trHeight w:val="317"/>
        </w:trPr>
        <w:tc>
          <w:tcPr>
            <w:tcW w:w="18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00D72" w14:textId="241F74F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PLAGG</w:t>
            </w:r>
          </w:p>
        </w:tc>
        <w:tc>
          <w:tcPr>
            <w:tcW w:w="17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E09AB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4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9B4EB1" w14:textId="65D609A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DEKORATION</w:t>
            </w:r>
          </w:p>
        </w:tc>
        <w:tc>
          <w:tcPr>
            <w:tcW w:w="179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26C6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69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A1982C" w14:textId="2994DA4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MÖBLER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78C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C8271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SKÖTSEL AV GRÄSMATTAN</w:t>
            </w:r>
          </w:p>
        </w:tc>
        <w:tc>
          <w:tcPr>
            <w:tcW w:w="18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16AA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812546" w:rsidRPr="00812546" w14:paraId="29FDE1B5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35F3E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Bar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A825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25 - $1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C8126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Lampa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6295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10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1C01F6" w14:textId="73ECC63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>
              <w:rPr>
                <w:color w:val="000000"/>
              </w:rPr>
              <w:t>Fåtölj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8405D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0.00 - $75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E01FC2" w14:textId="51BCC7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Gräsklippar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2F207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30.00 - $75.00</w:t>
            </w:r>
          </w:p>
        </w:tc>
      </w:tr>
      <w:tr w:rsidR="00812546" w:rsidRPr="00812546" w14:paraId="6A48BED7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89A2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Bar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CD680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50 - $3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81CF3C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Skippa kuddarna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C07F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3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E8D894" w14:textId="1F2D720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Sängens storlek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94F4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0.00 - $75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F32266" w14:textId="488BAC0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</w:rPr>
              <w:t>Gräsklippar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7B611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00.00 - 500.00</w:t>
            </w:r>
          </w:p>
        </w:tc>
      </w:tr>
      <w:tr w:rsidR="00812546" w:rsidRPr="00812546" w14:paraId="514EA036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E385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Junio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338B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3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B3B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Inredningen, väggen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261AE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3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E3A8AC" w14:textId="0DD27A3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Sängens storle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CABFA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0.00 - $75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641C0" w14:textId="5250CC23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Ätare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B560C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10.00</w:t>
            </w:r>
          </w:p>
        </w:tc>
      </w:tr>
      <w:tr w:rsidR="00812546" w:rsidRPr="00812546" w14:paraId="2E036A94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6523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Vuxe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A884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3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1A7E9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Speglar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7DB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0.00 - $40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6B36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Nattduksbor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BD80F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0.00 - $30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0931A9" w14:textId="00B440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Ätare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C3077F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5.00 - $30.00</w:t>
            </w:r>
          </w:p>
        </w:tc>
      </w:tr>
      <w:tr w:rsidR="00812546" w:rsidRPr="00812546" w14:paraId="3589D56D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C88A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Jacko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B272A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3.00 - $5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E5A60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812546">
              <w:rPr>
                <w:color w:val="000000"/>
              </w:rPr>
              <w:t>Släpp</w:t>
            </w:r>
            <w:proofErr w:type="spellEnd"/>
            <w:r w:rsidRPr="00812546">
              <w:rPr>
                <w:color w:val="000000"/>
              </w:rPr>
              <w:t xml:space="preserve"> </w:t>
            </w:r>
            <w:proofErr w:type="spellStart"/>
            <w:r w:rsidRPr="00812546">
              <w:rPr>
                <w:color w:val="000000"/>
              </w:rPr>
              <w:t>trasor</w:t>
            </w:r>
            <w:proofErr w:type="spellEnd"/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DF0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.00 - $5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B3137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Bor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FDC7B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0.00 - $50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E3A67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Kantskärare (Elec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563F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10.00</w:t>
            </w:r>
          </w:p>
        </w:tc>
      </w:tr>
      <w:tr w:rsidR="00812546" w:rsidRPr="00812546" w14:paraId="305968B2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D7B6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Vinterjacko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032E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5.00 - $10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3698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Område Mats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9484D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0.00 - $25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B7E38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A05BD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F0A1D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Kantskärare (ga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7CD7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5.00 - $20.00</w:t>
            </w:r>
          </w:p>
        </w:tc>
      </w:tr>
      <w:tr w:rsidR="00812546" w:rsidRPr="00812546" w14:paraId="11F3CDC7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1236F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Barnsko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D3E52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25 - $1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A8B7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Korg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962C7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2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4234C" w14:textId="07C9EEE8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BESAT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B0D8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83A621" w14:textId="50FD442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</w:rPr>
              <w:t>Och verkty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88F3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50 - $3.00</w:t>
            </w:r>
          </w:p>
        </w:tc>
      </w:tr>
      <w:tr w:rsidR="00812546" w:rsidRPr="00812546" w14:paraId="07C474A8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29FA33" w14:textId="370EC4DD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Sko 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0452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25 - $1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8CB3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Gardiner (par)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39011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.00 - $5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EB3F0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Omslagspapp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DD8C1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C543010" w14:textId="781775C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Utrustn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4AA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0.00 - $20.00</w:t>
            </w:r>
          </w:p>
        </w:tc>
      </w:tr>
      <w:tr w:rsidR="00812546" w:rsidRPr="00812546" w14:paraId="29C1D2E4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BBF9D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6D93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B7547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Tändstift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3065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2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9ACD46F" w14:textId="0006387C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</w:rPr>
              <w:t>Pake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E7CA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25 - $0.5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E0830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EBE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7387497F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44CA6" w14:textId="7C70FC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TILLBEHÖ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BD2B4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326516" w14:textId="5EA7E02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Omfattning 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CE77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2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289E57" w14:textId="125BB15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Papper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4F4ED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9062C5" w14:textId="23611B3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ÖPPN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2A298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10F950EA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1B953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Hå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37E6B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9A2FB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Фоторамки (L)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4DB9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20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09097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D23B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1055F6" w14:textId="77777777" w:rsidR="00812546" w:rsidRPr="00DD3EAE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  <w:lang w:val="fr-FR"/>
              </w:rPr>
            </w:pPr>
            <w:r w:rsidRPr="00812546">
              <w:rPr>
                <w:color w:val="000000"/>
              </w:rPr>
              <w:t>Uteplats Bord Se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BE8B7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0.00 - $100.00</w:t>
            </w:r>
          </w:p>
        </w:tc>
      </w:tr>
      <w:tr w:rsidR="00812546" w:rsidRPr="00812546" w14:paraId="7435C04F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A1DE1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Smycke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D15A2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50 - $3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7CE03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35B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DC5B29" w14:textId="37A524C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SKÖNHE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22FD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119C46" w14:textId="0C07E86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Blomkrukor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A515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</w:tr>
      <w:tr w:rsidR="00812546" w:rsidRPr="00812546" w14:paraId="68275D72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1F927B" w14:textId="1BC5526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Sol 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4355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50 - $5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292BB2" w14:textId="6F1A4014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</w:rPr>
              <w:t>KÖK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7E2A2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23CF8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Schamp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CE16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2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BF2BB0" w14:textId="3D193B6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Blomkrukor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FBFD0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10.00</w:t>
            </w:r>
          </w:p>
        </w:tc>
      </w:tr>
      <w:tr w:rsidR="00812546" w:rsidRPr="00812546" w14:paraId="6CCC2CE7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38BF1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812546">
              <w:rPr>
                <w:color w:val="000000"/>
              </w:rPr>
              <w:t>Сумка</w:t>
            </w:r>
            <w:proofErr w:type="spellEnd"/>
            <w:r w:rsidRPr="00812546">
              <w:rPr>
                <w:color w:val="000000"/>
              </w:rPr>
              <w:t xml:space="preserve"> </w:t>
            </w:r>
            <w:proofErr w:type="spellStart"/>
            <w:r w:rsidRPr="00812546">
              <w:rPr>
                <w:color w:val="000000"/>
              </w:rPr>
              <w:t>Förpackningar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06FB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5.0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EBD8F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Porslin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EF1F5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91715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Luftkondition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60DA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2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372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Trädgårdsbänk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85D1B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25.00 - $40.00</w:t>
            </w:r>
          </w:p>
        </w:tc>
      </w:tr>
      <w:tr w:rsidR="00812546" w:rsidRPr="00812546" w14:paraId="1F7EC80A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E393A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342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CDBF9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Verktyg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3ACE8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2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11FB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Kroppslo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E5155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2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6FD26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E80E7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D55ED01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CCE9F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37B93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CA2837" w14:textId="0CF485FF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Bord 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756B4C" w14:textId="5572B48A" w:rsidR="00812546" w:rsidRPr="00812546" w:rsidRDefault="00812546" w:rsidP="00DD3EA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0.5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A2079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Lacka nagla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B1D6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1.00 - $2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73CC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B89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313E5113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72177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FB94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7E3737" w14:textId="266BB4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 xml:space="preserve">Krukor 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24F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3.00 - $10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AB74A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A7774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987AC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AD87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A4BEAB2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B920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232C4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664BD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Vitvaror (små)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8BC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5.00 - $10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E5EBE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96BFE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4BC37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97D82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0095C8AC" w14:textId="77777777" w:rsidTr="00DD3EAE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76DA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B77CD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3CE24C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Glasögon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2858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$US 0.50 - $1.00</w:t>
            </w:r>
          </w:p>
        </w:tc>
        <w:tc>
          <w:tcPr>
            <w:tcW w:w="21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89791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F63FA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F5495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AFCE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462104F1" w14:textId="77777777" w:rsidTr="000E5D59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2CCF80" w14:textId="6C251831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</w:rPr>
              <w:t>Not:</w:t>
            </w:r>
          </w:p>
        </w:tc>
      </w:tr>
      <w:tr w:rsidR="00812546" w:rsidRPr="00812546" w14:paraId="4A391AF4" w14:textId="77777777" w:rsidTr="0007775F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D83A6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1712E071" w14:textId="45DB780B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0C4A9521" w14:textId="77777777" w:rsidR="00812546" w:rsidRPr="00812546" w:rsidRDefault="00812546" w:rsidP="007078BA">
      <w:pPr>
        <w:spacing w:after="0"/>
        <w:rPr>
          <w:rFonts w:cstheme="minorHAnsi"/>
          <w:sz w:val="2"/>
          <w:szCs w:val="2"/>
          <w:lang w:val="ru-RU"/>
        </w:rPr>
      </w:pPr>
    </w:p>
    <w:p w14:paraId="70E0F37B" w14:textId="38ADC98A" w:rsidR="00BB1220" w:rsidRPr="00812546" w:rsidRDefault="00BB1220" w:rsidP="009D03B3">
      <w:pPr>
        <w:spacing w:after="0"/>
        <w:rPr>
          <w:rFonts w:cstheme="minorHAnsi"/>
          <w:sz w:val="2"/>
          <w:szCs w:val="2"/>
          <w:lang w:val="ru-RU"/>
        </w:rPr>
      </w:pPr>
    </w:p>
    <w:sectPr w:rsidR="00BB1220" w:rsidRPr="00812546" w:rsidSect="00C927EC">
      <w:headerReference w:type="default" r:id="rId8"/>
      <w:pgSz w:w="16838" w:h="11906" w:orient="landscape" w:code="9"/>
      <w:pgMar w:top="454" w:right="1077" w:bottom="567" w:left="720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911A8" w14:textId="77777777" w:rsidR="00C927EC" w:rsidRDefault="00C927EC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7CFC8034" w14:textId="77777777" w:rsidR="00C927EC" w:rsidRDefault="00C927EC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88085" w14:textId="77777777" w:rsidR="00C927EC" w:rsidRDefault="00C927EC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3E832CF8" w14:textId="77777777" w:rsidR="00C927EC" w:rsidRDefault="00C927EC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EA89AC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42824"/>
    <w:rsid w:val="003900C8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12546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897"/>
    <w:rsid w:val="009F38C9"/>
    <w:rsid w:val="00A25429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81A07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927EC"/>
    <w:rsid w:val="00CA4DCF"/>
    <w:rsid w:val="00CC29CF"/>
    <w:rsid w:val="00CD667A"/>
    <w:rsid w:val="00CE1356"/>
    <w:rsid w:val="00D06D1B"/>
    <w:rsid w:val="00D3118B"/>
    <w:rsid w:val="00D32BF9"/>
    <w:rsid w:val="00D43021"/>
    <w:rsid w:val="00D45559"/>
    <w:rsid w:val="00D51637"/>
    <w:rsid w:val="00D707B6"/>
    <w:rsid w:val="00D85184"/>
    <w:rsid w:val="00D853F8"/>
    <w:rsid w:val="00DC7B74"/>
    <w:rsid w:val="00DD2AE0"/>
    <w:rsid w:val="00DD3EAE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4F8D"/>
    <w:rsid w:val="00F96D92"/>
    <w:rsid w:val="00FB1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DD3EA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47B4B-7D27-4768-8BFB-F43919AFC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5:10:00Z</dcterms:created>
  <dcterms:modified xsi:type="dcterms:W3CDTF">2024-01-20T09:59:00Z</dcterms:modified>
  <cp:category/>
</cp:coreProperties>
</file>